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نتایج-و-بحث-p-finall3-بهروزرسانی"/>
    <w:p>
      <w:pPr>
        <w:pStyle w:val="Heading1"/>
      </w:pPr>
      <w:r>
        <w:t xml:space="preserve">نتایج و بحث – P-finall3 (به‌روزرسانی)</w:t>
      </w:r>
    </w:p>
    <w:bookmarkStart w:id="24" w:name="قسمت-a-نتایج-مدل-و-مقایسه-با-hysys"/>
    <w:p>
      <w:pPr>
        <w:pStyle w:val="Heading2"/>
      </w:pPr>
      <w:r>
        <w:t xml:space="preserve">قسمت A – نتایج مدل و مقایسه با HYSYS</w:t>
      </w:r>
    </w:p>
    <w:bookmarkStart w:id="20" w:name="جدول-a-1.-مقایسه-مستقیم-مشخصات-کلیدی"/>
    <w:p>
      <w:pPr>
        <w:pStyle w:val="Heading3"/>
      </w:pPr>
      <w:r>
        <w:t xml:space="preserve">جدول A-1. مقایسه مستقیم مشخصات کلیدی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84"/>
        <w:gridCol w:w="1177"/>
        <w:gridCol w:w="1070"/>
        <w:gridCol w:w="1177"/>
        <w:gridCol w:w="3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وضی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5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5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70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t Flow [kJ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r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98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mole/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10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02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636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226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1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r Enthalpy [kJ/kmol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59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[bar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4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24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K]</w:t>
            </w:r>
          </w:p>
        </w:tc>
      </w:tr>
    </w:tbl>
    <w:p>
      <w:pPr>
        <w:pStyle w:val="BodyText"/>
      </w:pPr>
      <w:r>
        <w:t xml:space="preserve">توضیح: اختلاف بزرگ در Wt و H2 مطابق تحلیل کد ناشی از نحوه پیاده‌سازی کار توربین (استفاده از H1−H2 به‌جای H3−H4 و عدم اعمال η_turb) و انتخاب ریشه/واحدها در H2 است.</w:t>
      </w:r>
    </w:p>
    <w:bookmarkEnd w:id="20"/>
    <w:bookmarkStart w:id="21" w:name="Xcbb39d4d9168c7f1e4b52861d63d90af5996f15"/>
    <w:p>
      <w:pPr>
        <w:pStyle w:val="Heading3"/>
      </w:pPr>
      <w:r>
        <w:t xml:space="preserve">جدول A-2. کاندیداهای سیال از شبیه‌سازی HYSY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09"/>
        <w:gridCol w:w="2837"/>
        <w:gridCol w:w="1536"/>
        <w:gridCol w:w="1300"/>
        <w:gridCol w:w="1536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ردی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یا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p (kJ/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 (kJ/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net (kJ/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-dimethylbu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134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39.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13.5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methyl-2-pent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78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65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72.82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z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7404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8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.2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o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392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17.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72.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hlorometh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.7068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9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16.92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801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4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85.80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an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916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29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4.39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p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0336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7.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4.0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hex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2908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4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3.0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pent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.476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79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8.83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81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79.2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141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.521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1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5.6959</w:t>
            </w:r>
          </w:p>
        </w:tc>
      </w:tr>
    </w:tbl>
    <w:bookmarkEnd w:id="21"/>
    <w:bookmarkStart w:id="22" w:name="نتایج-قسمت-a"/>
    <w:p>
      <w:pPr>
        <w:pStyle w:val="Heading3"/>
      </w:pPr>
      <w:r>
        <w:t xml:space="preserve">نتایج (قسمت A)</w:t>
      </w:r>
    </w:p>
    <w:p>
      <w:pPr>
        <w:pStyle w:val="Compact"/>
        <w:numPr>
          <w:ilvl w:val="0"/>
          <w:numId w:val="1001"/>
        </w:numPr>
      </w:pPr>
      <w:r>
        <w:t xml:space="preserve">سیال انتخاب‌شده توسط مدل همان سیالی است که در HYSYS نیز به آن رسیده‌ایم.</w:t>
      </w:r>
    </w:p>
    <w:p>
      <w:pPr>
        <w:pStyle w:val="Compact"/>
        <w:numPr>
          <w:ilvl w:val="0"/>
          <w:numId w:val="1001"/>
        </w:numPr>
      </w:pPr>
      <w:r>
        <w:t xml:space="preserve">خطای مدل نسبت به شبیه‌سازی در اغلب متغیرها کوچک و قابل قبول است؛ تنها در کار توربین و آنتالپی جریان ۲ اختلاف معنادار دیده می‌شود (علل در «ایرادات کد» مستند شده است).</w:t>
      </w:r>
    </w:p>
    <w:bookmarkEnd w:id="22"/>
    <w:bookmarkStart w:id="23" w:name="نتیجهگیری-قسمت-a"/>
    <w:p>
      <w:pPr>
        <w:pStyle w:val="Heading3"/>
      </w:pPr>
      <w:r>
        <w:t xml:space="preserve">نتیجه‌گیری (قسمت A)</w:t>
      </w:r>
    </w:p>
    <w:p>
      <w:pPr>
        <w:pStyle w:val="Compact"/>
        <w:numPr>
          <w:ilvl w:val="0"/>
          <w:numId w:val="1002"/>
        </w:numPr>
      </w:pPr>
      <w:r>
        <w:t xml:space="preserve">در بین سیالات بررسی‌شده، سیالات با جرم مولکولی بزرگ‌تر W_net بالاتری فراهم کرده‌اند. این مشاهده با ادبیات مرتبط با نقش دمای بحرانی در انتخاب سیال برای ORC هم‌راستاست [1,2].</w:t>
      </w:r>
    </w:p>
    <w:p>
      <w:pPr>
        <w:pStyle w:val="Compact"/>
        <w:numPr>
          <w:ilvl w:val="0"/>
          <w:numId w:val="1002"/>
        </w:numPr>
      </w:pPr>
      <w:r>
        <w:t xml:space="preserve">با اعمال اصلاحات پیشنهادی در مدل (اعمال η_turb، تصحیح حالت‌های کاری توربین، یکسان‌سازی واحدها)، انتظار می‌رود اختلاف Wt و H2 به‌طور معناداری کاهش یابد.</w:t>
      </w:r>
    </w:p>
    <w:p>
      <w:pPr>
        <w:pStyle w:val="FirstParagraph"/>
      </w:pPr>
      <w:r>
        <w:t xml:space="preserve">مراجع:</w:t>
      </w:r>
      <w:r>
        <w:t xml:space="preserve"> </w:t>
      </w:r>
      <w:r>
        <w:t xml:space="preserve">1) Song C, Gu M, Miao Z, Liu C, Xu J. Effect of fluid dryness and critical temperature on trans-critical ORC. Energy 2019;174:97–109. https://doi.org/10.1016/j.energy.2019.02.171</w:t>
      </w:r>
    </w:p>
    <w:p>
      <w:pPr>
        <w:pStyle w:val="Compact"/>
        <w:numPr>
          <w:ilvl w:val="0"/>
          <w:numId w:val="1003"/>
        </w:numPr>
      </w:pPr>
      <w:r>
        <w:t xml:space="preserve">Xu J, Yu C. Critical temperature criterion for selection of working fluids for subcritical ORC. Energy 2014;74:719–33. https://doi.org/10.1016/j.energy.2014.07.038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قسمت-b-نتایج-و-وضعیت-همگرایی"/>
    <w:p>
      <w:pPr>
        <w:pStyle w:val="Heading2"/>
      </w:pPr>
      <w:r>
        <w:t xml:space="preserve">قسمت B – نتایج و وضعیت همگرایی</w:t>
      </w:r>
    </w:p>
    <w:bookmarkStart w:id="25" w:name="نتایج-خروجی-شبیهسازی-hysys-قسمت-2"/>
    <w:p>
      <w:pPr>
        <w:pStyle w:val="Heading3"/>
      </w:pPr>
      <w:r>
        <w:t xml:space="preserve">نتایج خروجی شبیه‌سازی HYSYS (قسمت 2)</w:t>
      </w:r>
    </w:p>
    <w:p>
      <w:pPr>
        <w:pStyle w:val="FirstParagraph"/>
      </w:pPr>
      <w:r>
        <w:t xml:space="preserve">[جای‌نگهدار جدول HYSYS از فایل p.xlsx — پس از دسترسی به فایل درج می‌شود]</w:t>
      </w:r>
    </w:p>
    <w:bookmarkEnd w:id="25"/>
    <w:bookmarkStart w:id="26" w:name="وضعیت-مدلسازی-در-gams"/>
    <w:p>
      <w:pPr>
        <w:pStyle w:val="Heading3"/>
      </w:pPr>
      <w:r>
        <w:t xml:space="preserve">وضعیت مدل‌سازی در GAMS</w:t>
      </w:r>
    </w:p>
    <w:p>
      <w:pPr>
        <w:pStyle w:val="Compact"/>
        <w:numPr>
          <w:ilvl w:val="0"/>
          <w:numId w:val="1004"/>
        </w:numPr>
      </w:pPr>
      <w:r>
        <w:t xml:space="preserve">به دلیل حدس‌های اولیه و شرایط مرزی نامناسب، حل در این قسمت همگرا نشد. با بهبود حدس اولیه دما/فشار، اعمال قیود سوپرهیت حداقلی در ورودی توربین، و تنظیم گام‌های حل، انتظار می‌رود همگرایی حاصل شود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6:50:39Z</dcterms:created>
  <dcterms:modified xsi:type="dcterms:W3CDTF">2025-08-21T16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